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F2B81" w:rsidRDefault="005F2B81"/>
    <w:p w:rsidR="0078451C" w:rsidRDefault="0078451C"/>
    <w:p w:rsidR="0078451C" w:rsidRPr="007C6533" w:rsidRDefault="00DB613E" w:rsidP="007C6533">
      <w:pPr>
        <w:pStyle w:val="Titre1"/>
        <w:rPr>
          <w:b/>
        </w:rPr>
      </w:pPr>
      <w:r w:rsidRPr="007C6533">
        <w:rPr>
          <w:b/>
        </w:rPr>
        <w:t xml:space="preserve">Project 1: </w:t>
      </w:r>
      <w:r w:rsidR="00441A8A" w:rsidRPr="007C6533">
        <w:rPr>
          <w:b/>
        </w:rPr>
        <w:t>The role of NK cells in inflammation</w:t>
      </w:r>
    </w:p>
    <w:p w:rsidR="007C6533" w:rsidRPr="007C6533" w:rsidRDefault="007C6533" w:rsidP="007C6533">
      <w:pPr>
        <w:pStyle w:val="Titre1"/>
        <w:rPr>
          <w:b/>
          <w:sz w:val="24"/>
          <w:szCs w:val="24"/>
        </w:rPr>
      </w:pPr>
      <w:r w:rsidRPr="007C6533">
        <w:rPr>
          <w:b/>
          <w:sz w:val="24"/>
          <w:szCs w:val="24"/>
        </w:rPr>
        <w:t>Background</w:t>
      </w:r>
    </w:p>
    <w:p w:rsidR="00441A8A" w:rsidRDefault="00441A8A" w:rsidP="00F37ABA">
      <w:pPr>
        <w:jc w:val="both"/>
      </w:pPr>
      <w:r w:rsidRPr="00441A8A">
        <w:t>First described 40 years ago, natural killer (NK) cells represent the founding members of the innate lymphoid cell (ILC) family. They were initially defined by their ability to kill cancer cells of hematopoietic origin. More recently, NK cells are recognized not only for their ability to kill infected or malignant cells, but also for mediating cytotoxicity against a range of normal immune cells. They thereby play an important physiological role in controlling immune responses and maintaining homeostasis. Besides cytotoxic activity, NK cells activation is accompanied by secretion of pro-inflammatory cytokines. Hence, NK cells have the potential to act both in driving inflammation and in restricting adaptive immune responses that may otherwise lead to excessive inflammation or even autoimmunity.</w:t>
      </w:r>
    </w:p>
    <w:p w:rsidR="00441A8A" w:rsidRPr="007C6533" w:rsidRDefault="00F37ABA" w:rsidP="007C6533">
      <w:pPr>
        <w:pStyle w:val="Titre1"/>
        <w:rPr>
          <w:b/>
          <w:sz w:val="24"/>
          <w:szCs w:val="24"/>
        </w:rPr>
      </w:pPr>
      <w:r>
        <w:rPr>
          <w:b/>
          <w:sz w:val="24"/>
          <w:szCs w:val="24"/>
        </w:rPr>
        <w:t>Suggested a</w:t>
      </w:r>
      <w:r w:rsidR="007C6533" w:rsidRPr="007C6533">
        <w:rPr>
          <w:b/>
          <w:sz w:val="24"/>
          <w:szCs w:val="24"/>
        </w:rPr>
        <w:t>ims:</w:t>
      </w:r>
    </w:p>
    <w:p w:rsidR="007C6533" w:rsidRDefault="007C6533" w:rsidP="00F37ABA">
      <w:pPr>
        <w:pStyle w:val="Paragraphedeliste"/>
        <w:numPr>
          <w:ilvl w:val="0"/>
          <w:numId w:val="1"/>
        </w:numPr>
      </w:pPr>
      <w:r>
        <w:t>Reconstruct an executable model for studying the role of NK cells in inflammation</w:t>
      </w:r>
    </w:p>
    <w:p w:rsidR="0078451C" w:rsidRDefault="00F37ABA" w:rsidP="00F37ABA">
      <w:pPr>
        <w:pStyle w:val="Paragraphedeliste"/>
        <w:numPr>
          <w:ilvl w:val="0"/>
          <w:numId w:val="1"/>
        </w:numPr>
      </w:pPr>
      <w:r>
        <w:t>You can consult t</w:t>
      </w:r>
      <w:r w:rsidR="00441A8A" w:rsidRPr="00441A8A">
        <w:t>he Atlas of Inflammation Resolution</w:t>
      </w:r>
      <w:r>
        <w:t xml:space="preserve"> here</w:t>
      </w:r>
      <w:r w:rsidR="00441A8A" w:rsidRPr="00F37ABA">
        <w:rPr>
          <w:rStyle w:val="Lienhypertexte"/>
          <w:color w:val="auto"/>
          <w:u w:val="none"/>
        </w:rPr>
        <w:t xml:space="preserve"> </w:t>
      </w:r>
      <w:hyperlink r:id="rId5" w:history="1">
        <w:r w:rsidR="0078451C" w:rsidRPr="0056559D">
          <w:rPr>
            <w:rStyle w:val="Lienhypertexte"/>
          </w:rPr>
          <w:t>https://air.bio.informatik.uni-rostock.de/</w:t>
        </w:r>
      </w:hyperlink>
    </w:p>
    <w:p w:rsidR="0078451C" w:rsidRDefault="00F37ABA" w:rsidP="00F37ABA">
      <w:pPr>
        <w:pStyle w:val="Paragraphedeliste"/>
        <w:numPr>
          <w:ilvl w:val="0"/>
          <w:numId w:val="1"/>
        </w:numPr>
      </w:pPr>
      <w:r>
        <w:t xml:space="preserve">You can use the </w:t>
      </w:r>
      <w:proofErr w:type="spellStart"/>
      <w:r>
        <w:t>submap</w:t>
      </w:r>
      <w:proofErr w:type="spellEnd"/>
      <w:r>
        <w:t xml:space="preserve"> of NK cells found in the </w:t>
      </w:r>
      <w:r w:rsidR="0078451C">
        <w:t>AIR map</w:t>
      </w:r>
      <w:r w:rsidR="00441A8A">
        <w:t>:</w:t>
      </w:r>
    </w:p>
    <w:p w:rsidR="0078451C" w:rsidRDefault="008B6EB7" w:rsidP="00F37ABA">
      <w:pPr>
        <w:pStyle w:val="Paragraphedeliste"/>
        <w:numPr>
          <w:ilvl w:val="0"/>
          <w:numId w:val="1"/>
        </w:numPr>
      </w:pPr>
      <w:hyperlink r:id="rId6" w:history="1">
        <w:r w:rsidR="0078451C" w:rsidRPr="0056559D">
          <w:rPr>
            <w:rStyle w:val="Lienhypertexte"/>
          </w:rPr>
          <w:t>https://air.elixir-luxembourg.org/minerva/</w:t>
        </w:r>
      </w:hyperlink>
    </w:p>
    <w:p w:rsidR="0078451C" w:rsidRDefault="0078451C" w:rsidP="00F37ABA">
      <w:pPr>
        <w:pStyle w:val="Paragraphedeliste"/>
        <w:numPr>
          <w:ilvl w:val="0"/>
          <w:numId w:val="1"/>
        </w:numPr>
      </w:pPr>
      <w:r>
        <w:t xml:space="preserve">From the </w:t>
      </w:r>
      <w:proofErr w:type="spellStart"/>
      <w:r>
        <w:t>submaps</w:t>
      </w:r>
      <w:proofErr w:type="spellEnd"/>
      <w:r>
        <w:t xml:space="preserve"> choose the </w:t>
      </w:r>
      <w:proofErr w:type="spellStart"/>
      <w:r>
        <w:t>NKcell</w:t>
      </w:r>
      <w:proofErr w:type="spellEnd"/>
      <w:r>
        <w:t xml:space="preserve"> map. Right click on the map and download it as </w:t>
      </w:r>
      <w:proofErr w:type="spellStart"/>
      <w:r>
        <w:t>CellDesigner</w:t>
      </w:r>
      <w:proofErr w:type="spellEnd"/>
      <w:r>
        <w:t xml:space="preserve"> SBML.</w:t>
      </w:r>
    </w:p>
    <w:p w:rsidR="00F37ABA" w:rsidRDefault="00F37ABA" w:rsidP="00F37ABA">
      <w:pPr>
        <w:pStyle w:val="Paragraphedeliste"/>
        <w:numPr>
          <w:ilvl w:val="0"/>
          <w:numId w:val="1"/>
        </w:numPr>
      </w:pPr>
      <w:r>
        <w:t xml:space="preserve">Open it in </w:t>
      </w:r>
      <w:proofErr w:type="spellStart"/>
      <w:r>
        <w:t>CellDesigner</w:t>
      </w:r>
      <w:proofErr w:type="spellEnd"/>
      <w:r>
        <w:t xml:space="preserve"> and study the pathways that are involved – decide if you want to expand, reduce or use the graph as is to produce your model. </w:t>
      </w:r>
    </w:p>
    <w:p w:rsidR="0078451C" w:rsidRDefault="0078451C" w:rsidP="00F37ABA">
      <w:pPr>
        <w:pStyle w:val="Paragraphedeliste"/>
        <w:numPr>
          <w:ilvl w:val="0"/>
          <w:numId w:val="1"/>
        </w:numPr>
      </w:pPr>
      <w:r>
        <w:t xml:space="preserve">Rerun the </w:t>
      </w:r>
      <w:proofErr w:type="spellStart"/>
      <w:r>
        <w:t>CaSQ</w:t>
      </w:r>
      <w:proofErr w:type="spellEnd"/>
      <w:r>
        <w:t xml:space="preserve"> practical -</w:t>
      </w:r>
      <w:r>
        <w:sym w:font="Wingdings" w:char="F0E0"/>
      </w:r>
      <w:r>
        <w:t xml:space="preserve"> create your </w:t>
      </w:r>
      <w:r w:rsidR="00F37ABA">
        <w:t xml:space="preserve">Boolean </w:t>
      </w:r>
      <w:r>
        <w:t>model.</w:t>
      </w:r>
    </w:p>
    <w:p w:rsidR="0078451C" w:rsidRDefault="0078451C" w:rsidP="00F37ABA">
      <w:pPr>
        <w:pStyle w:val="Paragraphedeliste"/>
        <w:numPr>
          <w:ilvl w:val="0"/>
          <w:numId w:val="1"/>
        </w:numPr>
      </w:pPr>
      <w:r>
        <w:t xml:space="preserve">Calculate the stable states </w:t>
      </w:r>
      <w:r>
        <w:sym w:font="Wingdings" w:char="F0E0"/>
      </w:r>
      <w:r>
        <w:t xml:space="preserve"> what do you observe?</w:t>
      </w:r>
    </w:p>
    <w:p w:rsidR="0078451C" w:rsidRDefault="0078451C" w:rsidP="00F37ABA">
      <w:pPr>
        <w:pStyle w:val="Paragraphedeliste"/>
        <w:numPr>
          <w:ilvl w:val="0"/>
          <w:numId w:val="1"/>
        </w:numPr>
      </w:pPr>
      <w:r>
        <w:t>How can we proceed and analyse the steady states?</w:t>
      </w:r>
    </w:p>
    <w:p w:rsidR="0078451C" w:rsidRDefault="00F37ABA" w:rsidP="00F37ABA">
      <w:pPr>
        <w:pStyle w:val="Titre1"/>
        <w:rPr>
          <w:b/>
          <w:sz w:val="24"/>
          <w:szCs w:val="24"/>
        </w:rPr>
      </w:pPr>
      <w:r>
        <w:rPr>
          <w:b/>
          <w:sz w:val="24"/>
          <w:szCs w:val="24"/>
        </w:rPr>
        <w:t xml:space="preserve">Additional </w:t>
      </w:r>
      <w:r w:rsidRPr="007C6533">
        <w:rPr>
          <w:b/>
          <w:sz w:val="24"/>
          <w:szCs w:val="24"/>
        </w:rPr>
        <w:t xml:space="preserve">Resources: </w:t>
      </w:r>
    </w:p>
    <w:p w:rsidR="005001D9" w:rsidRDefault="005001D9" w:rsidP="005001D9">
      <w:r>
        <w:t>The role of NK cells in inflammation:</w:t>
      </w:r>
    </w:p>
    <w:p w:rsidR="005001D9" w:rsidRPr="005001D9" w:rsidRDefault="005001D9" w:rsidP="005001D9">
      <w:hyperlink r:id="rId7" w:history="1">
        <w:r w:rsidRPr="00CD613D">
          <w:rPr>
            <w:rStyle w:val="Lienhypertexte"/>
          </w:rPr>
          <w:t>https://pubmed.ncbi.nlm.nih.gov/30122459/</w:t>
        </w:r>
      </w:hyperlink>
      <w:r>
        <w:t xml:space="preserve"> </w:t>
      </w:r>
    </w:p>
    <w:p w:rsidR="0078451C" w:rsidRDefault="005001D9">
      <w:r>
        <w:t>You can also t</w:t>
      </w:r>
      <w:r w:rsidR="0078451C">
        <w:t xml:space="preserve">ake inspiration from the following </w:t>
      </w:r>
      <w:r w:rsidR="00163A02">
        <w:t>papers</w:t>
      </w:r>
      <w:r w:rsidR="00441A8A">
        <w:t xml:space="preserve"> for analysing a large set of attractors</w:t>
      </w:r>
      <w:r w:rsidR="00163A02">
        <w:t xml:space="preserve">: </w:t>
      </w:r>
    </w:p>
    <w:p w:rsidR="00163A02" w:rsidRDefault="008B6EB7">
      <w:hyperlink r:id="rId8" w:history="1">
        <w:r w:rsidR="00163A02" w:rsidRPr="0056559D">
          <w:rPr>
            <w:rStyle w:val="Lienhypertexte"/>
          </w:rPr>
          <w:t>https://academic.oup.com/bioinformatics/article/36/16/4473/5836892</w:t>
        </w:r>
      </w:hyperlink>
      <w:r w:rsidR="00B40E00">
        <w:t xml:space="preserve"> (</w:t>
      </w:r>
      <w:r w:rsidR="00B40E00">
        <w:rPr>
          <w:rStyle w:val="Accentuation"/>
          <w:color w:val="2A2A2A"/>
          <w:sz w:val="23"/>
          <w:szCs w:val="23"/>
          <w:bdr w:val="none" w:sz="0" w:space="0" w:color="auto" w:frame="1"/>
          <w:shd w:val="clear" w:color="auto" w:fill="FFFFFF"/>
        </w:rPr>
        <w:t>3.3.2.2 Logical steady-state analysis for the mast cell activation models</w:t>
      </w:r>
      <w:r w:rsidR="00B40E00">
        <w:rPr>
          <w:color w:val="2A2A2A"/>
          <w:sz w:val="23"/>
          <w:szCs w:val="23"/>
          <w:shd w:val="clear" w:color="auto" w:fill="FFFFFF"/>
        </w:rPr>
        <w:t>.)</w:t>
      </w:r>
    </w:p>
    <w:p w:rsidR="006A1B22" w:rsidRDefault="008B6EB7" w:rsidP="006A1B22">
      <w:hyperlink r:id="rId9" w:history="1">
        <w:r w:rsidR="006A1B22" w:rsidRPr="0056559D">
          <w:rPr>
            <w:rStyle w:val="Lienhypertexte"/>
          </w:rPr>
          <w:t>https://www.mdpi.com/2072-6694/12/12/3664</w:t>
        </w:r>
      </w:hyperlink>
      <w:r w:rsidR="00441A8A">
        <w:t xml:space="preserve"> </w:t>
      </w:r>
    </w:p>
    <w:p w:rsidR="00F37ABA" w:rsidRDefault="00F37ABA" w:rsidP="006A1B22">
      <w:hyperlink r:id="rId10" w:history="1">
        <w:r w:rsidRPr="00CD613D">
          <w:rPr>
            <w:rStyle w:val="Lienhypertexte"/>
          </w:rPr>
          <w:t>https://www.frontiersin.org/articles/10.3389/fphys.2020.558606/full</w:t>
        </w:r>
      </w:hyperlink>
      <w:r>
        <w:t xml:space="preserve"> </w:t>
      </w:r>
    </w:p>
    <w:p w:rsidR="00441A8A" w:rsidRDefault="00441A8A" w:rsidP="006A1B22"/>
    <w:p w:rsidR="00441A8A" w:rsidRDefault="00441A8A" w:rsidP="006A1B22"/>
    <w:p w:rsidR="00163A02" w:rsidRDefault="00163A02"/>
    <w:p w:rsidR="001831DA" w:rsidRDefault="001831DA"/>
    <w:p w:rsidR="001E6C79" w:rsidRDefault="001E6C79" w:rsidP="00141F2F">
      <w:pPr>
        <w:pStyle w:val="Titre1"/>
        <w:rPr>
          <w:b/>
        </w:rPr>
      </w:pPr>
    </w:p>
    <w:p w:rsidR="00B40E00" w:rsidRDefault="00B6465D" w:rsidP="00CD5296">
      <w:pPr>
        <w:pStyle w:val="Titre1"/>
        <w:spacing w:before="0"/>
        <w:rPr>
          <w:b/>
        </w:rPr>
      </w:pPr>
      <w:r w:rsidRPr="00141F2F">
        <w:rPr>
          <w:b/>
        </w:rPr>
        <w:t>Project 2: Modelling anti-TNF treatment in RA patients</w:t>
      </w:r>
    </w:p>
    <w:p w:rsidR="00CD5296" w:rsidRPr="00CD5296" w:rsidRDefault="00CD5296" w:rsidP="00CD5296"/>
    <w:p w:rsidR="00141F2F" w:rsidRPr="00141F2F" w:rsidRDefault="00141F2F" w:rsidP="00CD5296">
      <w:pPr>
        <w:pStyle w:val="Titre1"/>
        <w:spacing w:before="0"/>
        <w:rPr>
          <w:b/>
          <w:sz w:val="24"/>
          <w:szCs w:val="24"/>
        </w:rPr>
      </w:pPr>
      <w:r w:rsidRPr="007C6533">
        <w:rPr>
          <w:b/>
          <w:sz w:val="24"/>
          <w:szCs w:val="24"/>
        </w:rPr>
        <w:t>Background</w:t>
      </w:r>
    </w:p>
    <w:p w:rsidR="00141F2F" w:rsidRDefault="00141F2F" w:rsidP="00DD2B80">
      <w:pPr>
        <w:jc w:val="both"/>
      </w:pPr>
      <w:r w:rsidRPr="00141F2F">
        <w:t>The typical therapy for RA includes the use of disease-modifying anti-rheumatic drugs (DMARDs). Conventional DMARDs include drugs that target the entire immune system, whereas biologic DMARDs are monoclonal antibodies (</w:t>
      </w:r>
      <w:proofErr w:type="spellStart"/>
      <w:r w:rsidRPr="00141F2F">
        <w:t>mAbs</w:t>
      </w:r>
      <w:proofErr w:type="spellEnd"/>
      <w:r w:rsidRPr="00141F2F">
        <w:t>) and soluble receptors that target protein messenger molecules or cells. Patients who do not respond to conventional DMARDs usually initiate therapy with TNF inhibitors. However, approximately 30–40% of RA patients fail to respond to anti-TNF therapy and are usually obliged to undergo several</w:t>
      </w:r>
      <w:r>
        <w:t xml:space="preserve"> rounds of drug combinations</w:t>
      </w:r>
      <w:r w:rsidRPr="00141F2F">
        <w:t>. Due to the complex nature of RA, systems biology and integrative approaches are needed to gain insight into the disease pathogenesis and progression. In addition, focusing only on one aspect of the disease provides a limited understanding of the multifactorial nature of RA.</w:t>
      </w:r>
    </w:p>
    <w:p w:rsidR="00141F2F" w:rsidRPr="007C6533" w:rsidRDefault="00141F2F" w:rsidP="00141F2F">
      <w:pPr>
        <w:pStyle w:val="Titre1"/>
        <w:rPr>
          <w:b/>
          <w:sz w:val="24"/>
          <w:szCs w:val="24"/>
        </w:rPr>
      </w:pPr>
      <w:r>
        <w:rPr>
          <w:b/>
          <w:sz w:val="24"/>
          <w:szCs w:val="24"/>
        </w:rPr>
        <w:t>Suggested a</w:t>
      </w:r>
      <w:r w:rsidRPr="007C6533">
        <w:rPr>
          <w:b/>
          <w:sz w:val="24"/>
          <w:szCs w:val="24"/>
        </w:rPr>
        <w:t>ims:</w:t>
      </w:r>
    </w:p>
    <w:p w:rsidR="00141F2F" w:rsidRDefault="00141F2F" w:rsidP="00141F2F">
      <w:pPr>
        <w:pStyle w:val="Paragraphedeliste"/>
        <w:numPr>
          <w:ilvl w:val="0"/>
          <w:numId w:val="1"/>
        </w:numPr>
      </w:pPr>
      <w:r>
        <w:t xml:space="preserve">Reconstruct an executable model for studying the role of </w:t>
      </w:r>
      <w:r>
        <w:t>TNF in RA and how blocking its actions affects the inflammatory outcome.</w:t>
      </w:r>
    </w:p>
    <w:p w:rsidR="00141F2F" w:rsidRPr="00141F2F" w:rsidRDefault="00141F2F" w:rsidP="00141F2F">
      <w:pPr>
        <w:pStyle w:val="Paragraphedeliste"/>
        <w:numPr>
          <w:ilvl w:val="0"/>
          <w:numId w:val="1"/>
        </w:numPr>
        <w:rPr>
          <w:rStyle w:val="Lienhypertexte"/>
          <w:color w:val="auto"/>
          <w:u w:val="none"/>
        </w:rPr>
      </w:pPr>
      <w:r>
        <w:t xml:space="preserve">You can use as a basis the model proposed in </w:t>
      </w:r>
      <w:proofErr w:type="spellStart"/>
      <w:r>
        <w:t>Miagoux</w:t>
      </w:r>
      <w:proofErr w:type="spellEnd"/>
      <w:r>
        <w:t xml:space="preserve"> et al, 2021 – to obtain the file go to </w:t>
      </w:r>
      <w:r w:rsidR="00B40E00">
        <w:t xml:space="preserve">the following repository: </w:t>
      </w:r>
      <w:hyperlink r:id="rId11" w:history="1">
        <w:r w:rsidRPr="00CD613D">
          <w:rPr>
            <w:rStyle w:val="Lienhypertexte"/>
          </w:rPr>
          <w:t>https://gitlab.com/genhotel/inference-of-a-global-integrative-network-for-rheumatoid-arthritis/ /tree/main/data/</w:t>
        </w:r>
        <w:proofErr w:type="spellStart"/>
        <w:r w:rsidRPr="00CD613D">
          <w:rPr>
            <w:rStyle w:val="Lienhypertexte"/>
          </w:rPr>
          <w:t>modeling_and_simulation</w:t>
        </w:r>
        <w:proofErr w:type="spellEnd"/>
        <w:r w:rsidRPr="00CD613D">
          <w:rPr>
            <w:rStyle w:val="Lienhypertexte"/>
          </w:rPr>
          <w:t>/</w:t>
        </w:r>
        <w:proofErr w:type="spellStart"/>
        <w:r w:rsidRPr="00CD613D">
          <w:rPr>
            <w:rStyle w:val="Lienhypertexte"/>
          </w:rPr>
          <w:t>subnetwork_casqed</w:t>
        </w:r>
        <w:proofErr w:type="spellEnd"/>
      </w:hyperlink>
    </w:p>
    <w:p w:rsidR="00141F2F" w:rsidRDefault="006A1B22" w:rsidP="00141F2F">
      <w:pPr>
        <w:pStyle w:val="Paragraphedeliste"/>
        <w:numPr>
          <w:ilvl w:val="0"/>
          <w:numId w:val="1"/>
        </w:numPr>
      </w:pPr>
      <w:r>
        <w:t xml:space="preserve">Download the </w:t>
      </w:r>
      <w:proofErr w:type="spellStart"/>
      <w:r>
        <w:t>subnetwork_without_coregnet</w:t>
      </w:r>
      <w:proofErr w:type="spellEnd"/>
      <w:r>
        <w:t xml:space="preserve"> file </w:t>
      </w:r>
      <w:r w:rsidR="00141F2F">
        <w:t xml:space="preserve">and open it in </w:t>
      </w:r>
      <w:proofErr w:type="spellStart"/>
      <w:r w:rsidR="00141F2F">
        <w:t>CellDesigner</w:t>
      </w:r>
      <w:proofErr w:type="spellEnd"/>
      <w:r w:rsidR="00141F2F">
        <w:t xml:space="preserve"> – what do you observe? </w:t>
      </w:r>
    </w:p>
    <w:p w:rsidR="00141F2F" w:rsidRDefault="00141F2F" w:rsidP="00141F2F">
      <w:pPr>
        <w:pStyle w:val="Paragraphedeliste"/>
        <w:numPr>
          <w:ilvl w:val="0"/>
          <w:numId w:val="1"/>
        </w:numPr>
      </w:pPr>
      <w:r>
        <w:t>Think about improving, enriching or modifying the model to make it more intuitive.</w:t>
      </w:r>
      <w:r w:rsidR="008B6EB7">
        <w:t xml:space="preserve"> For example you can add phenotype nodes. </w:t>
      </w:r>
    </w:p>
    <w:p w:rsidR="00141F2F" w:rsidRDefault="00141F2F" w:rsidP="00141F2F">
      <w:pPr>
        <w:pStyle w:val="Paragraphedeliste"/>
        <w:numPr>
          <w:ilvl w:val="0"/>
          <w:numId w:val="1"/>
        </w:numPr>
      </w:pPr>
      <w:r>
        <w:t>R</w:t>
      </w:r>
      <w:r w:rsidR="006757E1">
        <w:t>e</w:t>
      </w:r>
      <w:r w:rsidR="00B40E00">
        <w:t xml:space="preserve">run the </w:t>
      </w:r>
      <w:proofErr w:type="spellStart"/>
      <w:r w:rsidR="00B40E00">
        <w:t>CaSQ</w:t>
      </w:r>
      <w:proofErr w:type="spellEnd"/>
      <w:r w:rsidR="00B40E00">
        <w:t xml:space="preserve"> hands on</w:t>
      </w:r>
      <w:r>
        <w:t>, c</w:t>
      </w:r>
      <w:r w:rsidR="006A1B22">
        <w:t xml:space="preserve">reate your </w:t>
      </w:r>
      <w:r>
        <w:t xml:space="preserve">executable </w:t>
      </w:r>
      <w:proofErr w:type="spellStart"/>
      <w:r w:rsidR="008B6EB7">
        <w:t>sbml</w:t>
      </w:r>
      <w:proofErr w:type="spellEnd"/>
      <w:r w:rsidR="008B6EB7">
        <w:t xml:space="preserve">. </w:t>
      </w:r>
    </w:p>
    <w:p w:rsidR="00141F2F" w:rsidRDefault="00141F2F" w:rsidP="00141F2F">
      <w:pPr>
        <w:pStyle w:val="Paragraphedeliste"/>
        <w:numPr>
          <w:ilvl w:val="0"/>
          <w:numId w:val="1"/>
        </w:numPr>
      </w:pPr>
      <w:r>
        <w:t xml:space="preserve">Import the model to Cell Collective and consult the following paper to reproduce some of the experiments: </w:t>
      </w:r>
      <w:hyperlink r:id="rId12" w:history="1">
        <w:r w:rsidRPr="0056559D">
          <w:rPr>
            <w:rStyle w:val="Lienhypertexte"/>
          </w:rPr>
          <w:t>https://www.mdpi.com/2075-4426/11/8/785</w:t>
        </w:r>
      </w:hyperlink>
      <w:bookmarkStart w:id="0" w:name="_GoBack"/>
      <w:bookmarkEnd w:id="0"/>
    </w:p>
    <w:p w:rsidR="00141F2F" w:rsidRDefault="008B6EB7" w:rsidP="00141F2F">
      <w:pPr>
        <w:pStyle w:val="Paragraphedeliste"/>
        <w:numPr>
          <w:ilvl w:val="0"/>
          <w:numId w:val="1"/>
        </w:numPr>
      </w:pPr>
      <w:r>
        <w:t xml:space="preserve"> You can use the </w:t>
      </w:r>
      <w:proofErr w:type="spellStart"/>
      <w:r>
        <w:t>CaSQ</w:t>
      </w:r>
      <w:proofErr w:type="spellEnd"/>
      <w:r>
        <w:t xml:space="preserve"> </w:t>
      </w:r>
      <w:proofErr w:type="spellStart"/>
      <w:r>
        <w:t>CoLoMoT</w:t>
      </w:r>
      <w:r w:rsidR="00141F2F">
        <w:t>o</w:t>
      </w:r>
      <w:proofErr w:type="spellEnd"/>
      <w:r w:rsidR="00141F2F">
        <w:t xml:space="preserve"> notebook to calculate </w:t>
      </w:r>
      <w:r w:rsidR="006A1B22">
        <w:t>attractors.</w:t>
      </w:r>
    </w:p>
    <w:p w:rsidR="006A1B22" w:rsidRDefault="00141F2F" w:rsidP="00141F2F">
      <w:pPr>
        <w:pStyle w:val="Paragraphedeliste"/>
        <w:numPr>
          <w:ilvl w:val="0"/>
          <w:numId w:val="1"/>
        </w:numPr>
      </w:pPr>
      <w:r>
        <w:t>You can also use</w:t>
      </w:r>
      <w:r w:rsidR="006A1B22">
        <w:t xml:space="preserve"> the following command</w:t>
      </w:r>
      <w:r w:rsidR="006757E1">
        <w:t>s to enumerate and</w:t>
      </w:r>
      <w:r w:rsidR="006A1B22">
        <w:t xml:space="preserve"> to visualize the attractors on the graph:</w:t>
      </w:r>
    </w:p>
    <w:p w:rsidR="00F66B20" w:rsidRDefault="006A1B22" w:rsidP="00F66B20">
      <w:pPr>
        <w:jc w:val="center"/>
      </w:pPr>
      <w:r>
        <w:rPr>
          <w:noProof/>
          <w:lang w:val="fr-FR" w:eastAsia="fr-FR"/>
        </w:rPr>
        <w:drawing>
          <wp:inline distT="0" distB="0" distL="0" distR="0" wp14:anchorId="369B30F3" wp14:editId="1021127A">
            <wp:extent cx="3514090" cy="1145408"/>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49614" cy="1156987"/>
                    </a:xfrm>
                    <a:prstGeom prst="rect">
                      <a:avLst/>
                    </a:prstGeom>
                  </pic:spPr>
                </pic:pic>
              </a:graphicData>
            </a:graphic>
          </wp:inline>
        </w:drawing>
      </w:r>
    </w:p>
    <w:p w:rsidR="00F66B20" w:rsidRPr="00F66B20" w:rsidRDefault="00F66B20" w:rsidP="00CD5296">
      <w:pPr>
        <w:pStyle w:val="Titre1"/>
        <w:spacing w:line="240" w:lineRule="auto"/>
        <w:rPr>
          <w:b/>
          <w:sz w:val="24"/>
          <w:szCs w:val="24"/>
        </w:rPr>
      </w:pPr>
      <w:r>
        <w:rPr>
          <w:b/>
          <w:sz w:val="24"/>
          <w:szCs w:val="24"/>
        </w:rPr>
        <w:t xml:space="preserve">Additional </w:t>
      </w:r>
      <w:r w:rsidRPr="007C6533">
        <w:rPr>
          <w:b/>
          <w:sz w:val="24"/>
          <w:szCs w:val="24"/>
        </w:rPr>
        <w:t>Resources:</w:t>
      </w:r>
    </w:p>
    <w:p w:rsidR="001B1949" w:rsidRDefault="001B1949" w:rsidP="00CD5296">
      <w:pPr>
        <w:spacing w:after="0" w:line="240" w:lineRule="auto"/>
      </w:pPr>
      <w:r>
        <w:t>You can visit the RA map to get information about pathways you might wish to add to your model</w:t>
      </w:r>
    </w:p>
    <w:p w:rsidR="001B1949" w:rsidRDefault="00CD5296" w:rsidP="00CD5296">
      <w:pPr>
        <w:spacing w:after="0" w:line="240" w:lineRule="auto"/>
      </w:pPr>
      <w:hyperlink r:id="rId14" w:history="1">
        <w:r w:rsidRPr="00CD613D">
          <w:rPr>
            <w:rStyle w:val="Lienhypertexte"/>
          </w:rPr>
          <w:t>https://academic.oup.com/database/article/doi/10.1093/database/baaa017/5821574?login=true</w:t>
        </w:r>
      </w:hyperlink>
    </w:p>
    <w:p w:rsidR="001831DA" w:rsidRDefault="00CD5296" w:rsidP="00CD5296">
      <w:pPr>
        <w:spacing w:after="0" w:line="240" w:lineRule="auto"/>
      </w:pPr>
      <w:hyperlink r:id="rId15" w:history="1">
        <w:r w:rsidRPr="00CD613D">
          <w:rPr>
            <w:rStyle w:val="Lienhypertexte"/>
          </w:rPr>
          <w:t>https://ramap.uni.lu/minerva/</w:t>
        </w:r>
      </w:hyperlink>
    </w:p>
    <w:p w:rsidR="00CD5296" w:rsidRDefault="00CD5296" w:rsidP="00CD5296">
      <w:pPr>
        <w:spacing w:after="0" w:line="240" w:lineRule="auto"/>
      </w:pPr>
    </w:p>
    <w:p w:rsidR="00B40E00" w:rsidRDefault="00B40E00"/>
    <w:sectPr w:rsidR="00B40E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0552F8F"/>
    <w:multiLevelType w:val="hybridMultilevel"/>
    <w:tmpl w:val="7E10A0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3MjczNTY0NTAyszRV0lEKTi0uzszPAykwrAUAadW2aSwAAAA="/>
  </w:docVars>
  <w:rsids>
    <w:rsidRoot w:val="0078451C"/>
    <w:rsid w:val="00141F2F"/>
    <w:rsid w:val="00163A02"/>
    <w:rsid w:val="001831DA"/>
    <w:rsid w:val="001B1949"/>
    <w:rsid w:val="001E6C79"/>
    <w:rsid w:val="00441A8A"/>
    <w:rsid w:val="005001D9"/>
    <w:rsid w:val="005F2B81"/>
    <w:rsid w:val="006757E1"/>
    <w:rsid w:val="006A1B22"/>
    <w:rsid w:val="0078451C"/>
    <w:rsid w:val="007C6533"/>
    <w:rsid w:val="008B6EB7"/>
    <w:rsid w:val="00B40E00"/>
    <w:rsid w:val="00B6465D"/>
    <w:rsid w:val="00CD5296"/>
    <w:rsid w:val="00DB613E"/>
    <w:rsid w:val="00DD2B80"/>
    <w:rsid w:val="00EA4AB1"/>
    <w:rsid w:val="00F37ABA"/>
    <w:rsid w:val="00F66B2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E2ACB6-EDB1-49A5-81AB-0B2AC1322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Titre1">
    <w:name w:val="heading 1"/>
    <w:basedOn w:val="Normal"/>
    <w:next w:val="Normal"/>
    <w:link w:val="Titre1Car"/>
    <w:uiPriority w:val="9"/>
    <w:qFormat/>
    <w:rsid w:val="007C65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78451C"/>
    <w:rPr>
      <w:color w:val="0563C1" w:themeColor="hyperlink"/>
      <w:u w:val="single"/>
    </w:rPr>
  </w:style>
  <w:style w:type="character" w:customStyle="1" w:styleId="h6">
    <w:name w:val="h6"/>
    <w:basedOn w:val="Policepardfaut"/>
    <w:rsid w:val="0078451C"/>
  </w:style>
  <w:style w:type="character" w:styleId="Accentuation">
    <w:name w:val="Emphasis"/>
    <w:basedOn w:val="Policepardfaut"/>
    <w:uiPriority w:val="20"/>
    <w:qFormat/>
    <w:rsid w:val="00B40E00"/>
    <w:rPr>
      <w:i/>
      <w:iCs/>
    </w:rPr>
  </w:style>
  <w:style w:type="character" w:customStyle="1" w:styleId="Titre1Car">
    <w:name w:val="Titre 1 Car"/>
    <w:basedOn w:val="Policepardfaut"/>
    <w:link w:val="Titre1"/>
    <w:uiPriority w:val="9"/>
    <w:rsid w:val="007C6533"/>
    <w:rPr>
      <w:rFonts w:asciiTheme="majorHAnsi" w:eastAsiaTheme="majorEastAsia" w:hAnsiTheme="majorHAnsi" w:cstheme="majorBidi"/>
      <w:color w:val="2F5496" w:themeColor="accent1" w:themeShade="BF"/>
      <w:sz w:val="32"/>
      <w:szCs w:val="32"/>
      <w:lang w:val="en-GB"/>
    </w:rPr>
  </w:style>
  <w:style w:type="paragraph" w:styleId="Paragraphedeliste">
    <w:name w:val="List Paragraph"/>
    <w:basedOn w:val="Normal"/>
    <w:uiPriority w:val="34"/>
    <w:qFormat/>
    <w:rsid w:val="00F37A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ademic.oup.com/bioinformatics/article/36/16/4473/5836892" TargetMode="Externa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pubmed.ncbi.nlm.nih.gov/30122459/" TargetMode="External"/><Relationship Id="rId12" Type="http://schemas.openxmlformats.org/officeDocument/2006/relationships/hyperlink" Target="https://www.mdpi.com/2075-4426/11/8/785"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air.elixir-luxembourg.org/minerva/" TargetMode="External"/><Relationship Id="rId11" Type="http://schemas.openxmlformats.org/officeDocument/2006/relationships/hyperlink" Target="https://gitlab.com/genhotel/inference-of-a-global-integrative-network-for-rheumatoid-arthritis/%20/tree/main/data/modeling_and_simulation/subnetwork_casqed" TargetMode="External"/><Relationship Id="rId5" Type="http://schemas.openxmlformats.org/officeDocument/2006/relationships/hyperlink" Target="https://air.bio.informatik.uni-rostock.de/" TargetMode="External"/><Relationship Id="rId15" Type="http://schemas.openxmlformats.org/officeDocument/2006/relationships/hyperlink" Target="https://ramap.uni.lu/minerva/" TargetMode="External"/><Relationship Id="rId10" Type="http://schemas.openxmlformats.org/officeDocument/2006/relationships/hyperlink" Target="https://www.frontiersin.org/articles/10.3389/fphys.2020.558606/full" TargetMode="External"/><Relationship Id="rId4" Type="http://schemas.openxmlformats.org/officeDocument/2006/relationships/webSettings" Target="webSettings.xml"/><Relationship Id="rId9" Type="http://schemas.openxmlformats.org/officeDocument/2006/relationships/hyperlink" Target="https://www.mdpi.com/2072-6694/12/12/3664" TargetMode="External"/><Relationship Id="rId14" Type="http://schemas.openxmlformats.org/officeDocument/2006/relationships/hyperlink" Target="https://academic.oup.com/database/article/doi/10.1093/database/baaa017/5821574?login=true"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2</Pages>
  <Words>761</Words>
  <Characters>4190</Characters>
  <Application>Microsoft Office Word</Application>
  <DocSecurity>0</DocSecurity>
  <Lines>34</Lines>
  <Paragraphs>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9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Niarakis</dc:creator>
  <cp:keywords/>
  <dc:description/>
  <cp:lastModifiedBy>Anna Niarakis</cp:lastModifiedBy>
  <cp:revision>22</cp:revision>
  <dcterms:created xsi:type="dcterms:W3CDTF">2021-12-11T20:20:00Z</dcterms:created>
  <dcterms:modified xsi:type="dcterms:W3CDTF">2021-12-11T22:41:00Z</dcterms:modified>
</cp:coreProperties>
</file>